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BCB08D" w14:textId="19F8E75E" w:rsidR="00E76E3F" w:rsidRDefault="00EF2822" w:rsidP="00E76E3F">
      <w:pPr>
        <w:spacing w:after="0" w:line="240" w:lineRule="auto"/>
        <w:contextualSpacing/>
        <w:jc w:val="center"/>
        <w:rPr>
          <w:rFonts w:ascii="Arial" w:eastAsia="Times New Roman" w:hAnsi="Arial" w:cs="Arial"/>
          <w:b/>
          <w:bCs/>
          <w:sz w:val="28"/>
          <w:szCs w:val="28"/>
          <w:lang w:val="en-US" w:eastAsia="en-GB"/>
        </w:rPr>
      </w:pPr>
      <w:r>
        <w:rPr>
          <w:rFonts w:ascii="Arial" w:eastAsia="Times New Roman" w:hAnsi="Arial" w:cs="Arial"/>
          <w:b/>
          <w:bCs/>
          <w:sz w:val="28"/>
          <w:szCs w:val="28"/>
          <w:lang w:val="en-US" w:eastAsia="en-GB"/>
        </w:rPr>
        <w:t>Publish or Perish</w:t>
      </w:r>
    </w:p>
    <w:p w14:paraId="5A9209D8" w14:textId="77777777" w:rsidR="006B6289" w:rsidRPr="00E76E3F" w:rsidRDefault="006B6289" w:rsidP="00E76E3F">
      <w:pPr>
        <w:spacing w:after="0" w:line="240" w:lineRule="auto"/>
        <w:contextualSpacing/>
        <w:jc w:val="center"/>
        <w:rPr>
          <w:rFonts w:ascii="Arial" w:eastAsia="Times New Roman" w:hAnsi="Arial" w:cs="Arial"/>
          <w:b/>
          <w:bCs/>
          <w:lang w:val="en-US" w:eastAsia="en-GB"/>
        </w:rPr>
      </w:pPr>
    </w:p>
    <w:p w14:paraId="129FC77B" w14:textId="77777777" w:rsidR="00EF2822" w:rsidRPr="00EF2822" w:rsidRDefault="00EF2822" w:rsidP="00EF2822">
      <w:pPr>
        <w:spacing w:after="0" w:line="240" w:lineRule="auto"/>
        <w:contextualSpacing/>
        <w:jc w:val="both"/>
        <w:rPr>
          <w:rFonts w:ascii="Arial" w:eastAsia="Times New Roman" w:hAnsi="Arial" w:cs="Arial"/>
          <w:lang w:val="en-US" w:eastAsia="en-GB"/>
        </w:rPr>
      </w:pPr>
      <w:r w:rsidRPr="00EF2822">
        <w:rPr>
          <w:rFonts w:ascii="Arial" w:eastAsia="Times New Roman" w:hAnsi="Arial" w:cs="Arial"/>
          <w:lang w:val="en-US" w:eastAsia="en-GB"/>
        </w:rPr>
        <w:t xml:space="preserve">The present data set contains the annual salary of recent Ph.D. graduates from six different fields (Applied Life Sciences, Math/Statistics, Physics/Chemistry, Earth Sciences &amp; Biology, Engineering &amp; Computer Science, Humanities/Social), who obtained their Ph.D. within the last 5 years. The annual salary is indicated in US dollars and was normalized for expected expenses depending on location and currency. </w:t>
      </w:r>
    </w:p>
    <w:p w14:paraId="16B477F4" w14:textId="77777777" w:rsidR="00EF2822" w:rsidRPr="00EF2822" w:rsidRDefault="00EF2822" w:rsidP="00EF2822">
      <w:pPr>
        <w:spacing w:after="0" w:line="240" w:lineRule="auto"/>
        <w:contextualSpacing/>
        <w:jc w:val="both"/>
        <w:rPr>
          <w:rFonts w:ascii="Arial" w:eastAsia="Times New Roman" w:hAnsi="Arial" w:cs="Arial"/>
          <w:lang w:val="en-US" w:eastAsia="en-GB"/>
        </w:rPr>
      </w:pPr>
    </w:p>
    <w:p w14:paraId="246A7CF2" w14:textId="77777777" w:rsidR="00EF2822" w:rsidRPr="00EF2822" w:rsidRDefault="00EF2822" w:rsidP="00EF2822">
      <w:pPr>
        <w:spacing w:after="0" w:line="240" w:lineRule="auto"/>
        <w:contextualSpacing/>
        <w:jc w:val="both"/>
        <w:rPr>
          <w:rFonts w:ascii="Arial" w:eastAsia="Times New Roman" w:hAnsi="Arial" w:cs="Arial"/>
          <w:lang w:val="en-US" w:eastAsia="en-GB"/>
        </w:rPr>
      </w:pPr>
      <w:r w:rsidRPr="00EF2822">
        <w:rPr>
          <w:rFonts w:ascii="Arial" w:eastAsia="Times New Roman" w:hAnsi="Arial" w:cs="Arial"/>
          <w:lang w:val="en-US" w:eastAsia="en-GB"/>
        </w:rPr>
        <w:t xml:space="preserve">Additionally, the data contains information about where they obtained their Ph.D. (U.S. vs. internationally) as well as whether they followed their Ph.D. with a post-doctoral position or not (yes vs. no). The last predictor is the h-index which gives indication of the impact their publications have in their respective field (higher index = higher impact). </w:t>
      </w:r>
    </w:p>
    <w:p w14:paraId="24481753" w14:textId="77777777" w:rsidR="00EF2822" w:rsidRPr="00EF2822" w:rsidRDefault="00EF2822" w:rsidP="00EF2822">
      <w:pPr>
        <w:spacing w:after="0" w:line="240" w:lineRule="auto"/>
        <w:contextualSpacing/>
        <w:jc w:val="both"/>
        <w:rPr>
          <w:rFonts w:ascii="Arial" w:eastAsia="Times New Roman" w:hAnsi="Arial" w:cs="Arial"/>
          <w:lang w:val="en-US" w:eastAsia="en-GB"/>
        </w:rPr>
      </w:pPr>
    </w:p>
    <w:p w14:paraId="0BEF4012" w14:textId="7CB38299" w:rsidR="0011096F" w:rsidRPr="0011096F" w:rsidRDefault="00EF2822" w:rsidP="00EF2822">
      <w:pPr>
        <w:spacing w:after="0" w:line="240" w:lineRule="auto"/>
        <w:contextualSpacing/>
        <w:jc w:val="both"/>
        <w:rPr>
          <w:rFonts w:ascii="Arial" w:eastAsia="Times New Roman" w:hAnsi="Arial" w:cs="Arial"/>
          <w:lang w:val="en-US" w:eastAsia="en-GB"/>
        </w:rPr>
      </w:pPr>
      <w:r w:rsidRPr="00EF2822">
        <w:rPr>
          <w:rFonts w:ascii="Arial" w:eastAsia="Times New Roman" w:hAnsi="Arial" w:cs="Arial"/>
          <w:lang w:val="en-US" w:eastAsia="en-GB"/>
        </w:rPr>
        <w:t xml:space="preserve">This data set was collected to investigate the question whether the h-index, pursuing a postdoctoral position after the Ph.D. and whether obtaining a Ph.D. in or outside the U.S. have an influence on the annual salary Ph.D. graduates make outside of academia graduating in different disciplines.  </w:t>
      </w:r>
    </w:p>
    <w:sectPr w:rsidR="0011096F" w:rsidRPr="0011096F" w:rsidSect="007C0C8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105171" w14:textId="77777777" w:rsidR="00612A08" w:rsidRDefault="00612A08" w:rsidP="006A575F">
      <w:pPr>
        <w:spacing w:after="0" w:line="240" w:lineRule="auto"/>
      </w:pPr>
      <w:r>
        <w:separator/>
      </w:r>
    </w:p>
  </w:endnote>
  <w:endnote w:type="continuationSeparator" w:id="0">
    <w:p w14:paraId="49ACC746" w14:textId="77777777" w:rsidR="00612A08" w:rsidRDefault="00612A08" w:rsidP="006A57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047797" w14:textId="77777777" w:rsidR="00EF2822" w:rsidRDefault="00EF28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3B91EF" w14:textId="77777777" w:rsidR="007338F5" w:rsidRDefault="007338F5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505D4E0C" w14:textId="77777777" w:rsidR="007338F5" w:rsidRDefault="007338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0E931E" w14:textId="77777777" w:rsidR="00EF2822" w:rsidRDefault="00EF28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7D1123" w14:textId="77777777" w:rsidR="00612A08" w:rsidRDefault="00612A08" w:rsidP="006A575F">
      <w:pPr>
        <w:spacing w:after="0" w:line="240" w:lineRule="auto"/>
      </w:pPr>
      <w:r>
        <w:separator/>
      </w:r>
    </w:p>
  </w:footnote>
  <w:footnote w:type="continuationSeparator" w:id="0">
    <w:p w14:paraId="6DB0CE01" w14:textId="77777777" w:rsidR="00612A08" w:rsidRDefault="00612A08" w:rsidP="006A57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F2C291" w14:textId="77777777" w:rsidR="00EF2822" w:rsidRDefault="00EF28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3E876C" w14:textId="3B9657FA" w:rsidR="00B854DE" w:rsidRDefault="006B6289" w:rsidP="00B854DE">
    <w:pPr>
      <w:pStyle w:val="Header"/>
      <w:contextualSpacing/>
      <w:rPr>
        <w:rFonts w:ascii="Arial" w:hAnsi="Arial" w:cs="Arial"/>
        <w:sz w:val="24"/>
        <w:szCs w:val="24"/>
        <w:lang w:val="en-GB"/>
      </w:rPr>
    </w:pPr>
    <w:r>
      <w:rPr>
        <w:rFonts w:ascii="Arial" w:hAnsi="Arial" w:cs="Arial"/>
        <w:sz w:val="24"/>
        <w:szCs w:val="24"/>
        <w:lang w:val="en-GB"/>
      </w:rPr>
      <w:t>BI 610</w:t>
    </w:r>
    <w:r w:rsidR="00B854DE">
      <w:rPr>
        <w:rFonts w:ascii="Arial" w:hAnsi="Arial" w:cs="Arial"/>
        <w:sz w:val="24"/>
        <w:szCs w:val="24"/>
        <w:lang w:val="en-GB"/>
      </w:rPr>
      <w:t xml:space="preserve">: </w:t>
    </w:r>
    <w:r>
      <w:rPr>
        <w:rFonts w:ascii="Arial" w:hAnsi="Arial" w:cs="Arial"/>
        <w:sz w:val="24"/>
        <w:szCs w:val="24"/>
        <w:lang w:val="en-GB"/>
      </w:rPr>
      <w:t>Adv. Biol</w:t>
    </w:r>
    <w:r w:rsidR="00596CB6">
      <w:rPr>
        <w:rFonts w:ascii="Arial" w:hAnsi="Arial" w:cs="Arial"/>
        <w:sz w:val="24"/>
        <w:szCs w:val="24"/>
        <w:lang w:val="en-GB"/>
      </w:rPr>
      <w:t>.</w:t>
    </w:r>
    <w:r>
      <w:rPr>
        <w:rFonts w:ascii="Arial" w:hAnsi="Arial" w:cs="Arial"/>
        <w:sz w:val="24"/>
        <w:szCs w:val="24"/>
        <w:lang w:val="en-GB"/>
      </w:rPr>
      <w:t xml:space="preserve"> Statistics</w:t>
    </w:r>
    <w:r w:rsidR="00450025" w:rsidRPr="003E31CE">
      <w:rPr>
        <w:rFonts w:ascii="Arial" w:hAnsi="Arial" w:cs="Arial"/>
        <w:sz w:val="24"/>
        <w:szCs w:val="24"/>
        <w:lang w:val="en-GB"/>
      </w:rPr>
      <w:t xml:space="preserve">                </w:t>
    </w:r>
    <w:r w:rsidR="00450025" w:rsidRPr="003E31CE">
      <w:rPr>
        <w:rFonts w:ascii="Arial" w:hAnsi="Arial" w:cs="Arial"/>
        <w:sz w:val="24"/>
        <w:szCs w:val="24"/>
        <w:lang w:val="en-GB"/>
      </w:rPr>
      <w:tab/>
    </w:r>
    <w:r w:rsidR="00450025" w:rsidRPr="003E31CE">
      <w:rPr>
        <w:rFonts w:ascii="Arial" w:hAnsi="Arial" w:cs="Arial"/>
        <w:sz w:val="24"/>
        <w:szCs w:val="24"/>
        <w:lang w:val="en-GB"/>
      </w:rPr>
      <w:tab/>
    </w:r>
    <w:r w:rsidR="00B854DE" w:rsidRPr="003E31CE">
      <w:rPr>
        <w:rFonts w:ascii="Arial" w:hAnsi="Arial" w:cs="Arial"/>
        <w:sz w:val="24"/>
        <w:szCs w:val="24"/>
        <w:lang w:val="en-GB"/>
      </w:rPr>
      <w:t>Teacher:</w:t>
    </w:r>
    <w:r w:rsidR="00B854DE">
      <w:rPr>
        <w:rFonts w:ascii="Arial" w:hAnsi="Arial" w:cs="Arial"/>
        <w:sz w:val="24"/>
        <w:szCs w:val="24"/>
        <w:lang w:val="en-GB"/>
      </w:rPr>
      <w:t xml:space="preserve"> </w:t>
    </w:r>
    <w:r>
      <w:rPr>
        <w:rFonts w:ascii="Arial" w:hAnsi="Arial" w:cs="Arial"/>
        <w:sz w:val="24"/>
        <w:szCs w:val="24"/>
        <w:lang w:val="en-GB"/>
      </w:rPr>
      <w:t>Clay Small</w:t>
    </w:r>
  </w:p>
  <w:p w14:paraId="3AB402FB" w14:textId="600B60FE" w:rsidR="003E31CE" w:rsidRPr="003E31CE" w:rsidRDefault="006B6289" w:rsidP="00B854DE">
    <w:pPr>
      <w:pStyle w:val="Header"/>
      <w:contextualSpacing/>
      <w:rPr>
        <w:rFonts w:ascii="Arial" w:hAnsi="Arial" w:cs="Arial"/>
        <w:sz w:val="24"/>
        <w:szCs w:val="24"/>
        <w:lang w:val="en-GB"/>
      </w:rPr>
    </w:pPr>
    <w:r>
      <w:rPr>
        <w:rFonts w:ascii="Arial" w:hAnsi="Arial" w:cs="Arial"/>
        <w:sz w:val="24"/>
        <w:szCs w:val="24"/>
        <w:lang w:val="en-GB"/>
      </w:rPr>
      <w:t>Problem Set 4</w:t>
    </w:r>
    <w:r w:rsidR="00EF2822">
      <w:rPr>
        <w:rFonts w:ascii="Arial" w:hAnsi="Arial" w:cs="Arial"/>
        <w:sz w:val="24"/>
        <w:szCs w:val="24"/>
        <w:lang w:val="en-GB"/>
      </w:rPr>
      <w:t>b</w:t>
    </w:r>
    <w:r w:rsidR="00450025" w:rsidRPr="003E31CE">
      <w:rPr>
        <w:rFonts w:ascii="Arial" w:hAnsi="Arial" w:cs="Arial"/>
        <w:sz w:val="24"/>
        <w:szCs w:val="24"/>
        <w:lang w:val="en-GB"/>
      </w:rPr>
      <w:tab/>
    </w:r>
    <w:r w:rsidR="003E31CE" w:rsidRPr="003E31CE">
      <w:rPr>
        <w:rFonts w:ascii="Arial" w:hAnsi="Arial" w:cs="Arial"/>
        <w:sz w:val="24"/>
        <w:szCs w:val="24"/>
        <w:lang w:val="en-GB"/>
      </w:rPr>
      <w:tab/>
    </w:r>
    <w:r w:rsidR="00B854DE">
      <w:rPr>
        <w:rFonts w:ascii="Arial" w:hAnsi="Arial" w:cs="Arial"/>
        <w:sz w:val="24"/>
        <w:szCs w:val="24"/>
        <w:lang w:val="en-GB"/>
      </w:rPr>
      <w:t>University of Oregon</w:t>
    </w:r>
    <w:r w:rsidR="003E31CE">
      <w:rPr>
        <w:rFonts w:ascii="Arial" w:hAnsi="Arial" w:cs="Arial"/>
        <w:sz w:val="24"/>
        <w:szCs w:val="24"/>
        <w:lang w:val="en-GB"/>
      </w:rPr>
      <w:t xml:space="preserve">         </w:t>
    </w:r>
  </w:p>
  <w:p w14:paraId="2C846562" w14:textId="05CB9CDB" w:rsidR="00EF2822" w:rsidRPr="00EF2822" w:rsidRDefault="00EF2822" w:rsidP="00EF2822">
    <w:pPr>
      <w:spacing w:after="0" w:line="240" w:lineRule="auto"/>
      <w:contextualSpacing/>
      <w:rPr>
        <w:lang w:val="en-US"/>
      </w:rPr>
    </w:pPr>
    <w:r>
      <w:rPr>
        <w:rFonts w:ascii="Arial" w:hAnsi="Arial" w:cs="Arial"/>
        <w:sz w:val="24"/>
        <w:szCs w:val="24"/>
        <w:lang w:val="en-US"/>
      </w:rPr>
      <w:t>Leah Blankenship, James Maze,</w:t>
    </w:r>
    <w:r>
      <w:rPr>
        <w:rFonts w:ascii="Arial" w:hAnsi="Arial" w:cs="Arial"/>
        <w:sz w:val="24"/>
        <w:szCs w:val="24"/>
        <w:lang w:val="en-US"/>
      </w:rPr>
      <w:tab/>
    </w:r>
    <w:r>
      <w:rPr>
        <w:rFonts w:ascii="Arial" w:hAnsi="Arial" w:cs="Arial"/>
        <w:sz w:val="24"/>
        <w:szCs w:val="24"/>
        <w:lang w:val="en-US"/>
      </w:rPr>
      <w:tab/>
    </w:r>
    <w:r>
      <w:rPr>
        <w:rFonts w:ascii="Arial" w:hAnsi="Arial" w:cs="Arial"/>
        <w:sz w:val="24"/>
        <w:szCs w:val="24"/>
        <w:lang w:val="en-US"/>
      </w:rPr>
      <w:tab/>
    </w:r>
    <w:r>
      <w:rPr>
        <w:rFonts w:ascii="Arial" w:hAnsi="Arial" w:cs="Arial"/>
        <w:sz w:val="24"/>
        <w:szCs w:val="24"/>
        <w:lang w:val="en-US"/>
      </w:rPr>
      <w:tab/>
    </w:r>
    <w:r>
      <w:rPr>
        <w:rFonts w:ascii="Arial" w:hAnsi="Arial" w:cs="Arial"/>
        <w:sz w:val="24"/>
        <w:szCs w:val="24"/>
        <w:lang w:val="en-US"/>
      </w:rPr>
      <w:tab/>
    </w:r>
    <w:r>
      <w:rPr>
        <w:rFonts w:ascii="Arial" w:hAnsi="Arial" w:cs="Arial"/>
        <w:sz w:val="24"/>
        <w:szCs w:val="24"/>
        <w:lang w:val="en-US"/>
      </w:rPr>
      <w:tab/>
    </w:r>
    <w:r>
      <w:rPr>
        <w:rFonts w:ascii="Arial" w:hAnsi="Arial" w:cs="Arial"/>
        <w:sz w:val="24"/>
        <w:szCs w:val="24"/>
        <w:lang w:val="en-US"/>
      </w:rPr>
      <w:tab/>
      <w:t xml:space="preserve">    </w:t>
    </w:r>
    <w:r w:rsidRPr="00B854DE">
      <w:rPr>
        <w:rFonts w:ascii="Arial" w:hAnsi="Arial" w:cs="Arial"/>
        <w:sz w:val="24"/>
        <w:szCs w:val="24"/>
        <w:lang w:val="en-US"/>
      </w:rPr>
      <w:t>F</w:t>
    </w:r>
    <w:r>
      <w:rPr>
        <w:rFonts w:ascii="Arial" w:hAnsi="Arial" w:cs="Arial"/>
        <w:sz w:val="24"/>
        <w:szCs w:val="24"/>
        <w:lang w:val="en-US"/>
      </w:rPr>
      <w:t>all 2024</w:t>
    </w:r>
    <w:r>
      <w:rPr>
        <w:rFonts w:ascii="Arial" w:hAnsi="Arial" w:cs="Arial"/>
        <w:sz w:val="24"/>
        <w:szCs w:val="24"/>
        <w:lang w:val="en-US"/>
      </w:rPr>
      <w:br/>
    </w:r>
    <w:r w:rsidR="00450025" w:rsidRPr="00B854DE">
      <w:rPr>
        <w:rFonts w:ascii="Arial" w:hAnsi="Arial" w:cs="Arial"/>
        <w:sz w:val="24"/>
        <w:szCs w:val="24"/>
        <w:lang w:val="en-US"/>
      </w:rPr>
      <w:t>Carina Ahren</w:t>
    </w:r>
    <w:r>
      <w:rPr>
        <w:rFonts w:ascii="Arial" w:hAnsi="Arial" w:cs="Arial"/>
        <w:sz w:val="24"/>
        <w:szCs w:val="24"/>
        <w:lang w:val="en-US"/>
      </w:rPr>
      <w:t>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CED586" w14:textId="77777777" w:rsidR="00EF2822" w:rsidRDefault="00EF28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2730CD"/>
    <w:multiLevelType w:val="hybridMultilevel"/>
    <w:tmpl w:val="DDD017DA"/>
    <w:lvl w:ilvl="0" w:tplc="04070003">
      <w:start w:val="1"/>
      <w:numFmt w:val="bullet"/>
      <w:lvlText w:val="o"/>
      <w:lvlJc w:val="left"/>
      <w:pPr>
        <w:ind w:left="744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1" w15:restartNumberingAfterBreak="0">
    <w:nsid w:val="057345FB"/>
    <w:multiLevelType w:val="hybridMultilevel"/>
    <w:tmpl w:val="C2E42CB0"/>
    <w:lvl w:ilvl="0" w:tplc="9FD2BF0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9249AFC">
      <w:start w:val="4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1DCCEA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990FE30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3943368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5D2095E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BFB66220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C5D4F69A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DEACA44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CA0949"/>
    <w:multiLevelType w:val="multilevel"/>
    <w:tmpl w:val="B2CCB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6F71CC"/>
    <w:multiLevelType w:val="multilevel"/>
    <w:tmpl w:val="DF8C8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E10AF5"/>
    <w:multiLevelType w:val="hybridMultilevel"/>
    <w:tmpl w:val="1D849D5C"/>
    <w:lvl w:ilvl="0" w:tplc="6EB6B33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B6630CA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098405C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FFEAE2A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1DA45FF8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658D96C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7A2875C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AFA5C0C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C1A8D7C4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0040D5"/>
    <w:multiLevelType w:val="hybridMultilevel"/>
    <w:tmpl w:val="D1BA5210"/>
    <w:lvl w:ilvl="0" w:tplc="B6B4ABE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D463322">
      <w:start w:val="10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EE107E9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C76BEE2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6E32E392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C92AA3A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E9BE9A7E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AB2F50E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ED4DA0C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9932A7"/>
    <w:multiLevelType w:val="hybridMultilevel"/>
    <w:tmpl w:val="DE469F64"/>
    <w:lvl w:ilvl="0" w:tplc="6408021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402C666">
      <w:start w:val="3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FC4A3D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1CC653A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C486DB48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FD12602C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6560B58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0D0D90E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DE427AC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A63302"/>
    <w:multiLevelType w:val="hybridMultilevel"/>
    <w:tmpl w:val="358A6F02"/>
    <w:lvl w:ilvl="0" w:tplc="3918CB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9E6F92A">
      <w:start w:val="2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6F40EF4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A28AEA6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B3369AD0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B6848FD2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A18BA60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E3C3414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2962A9E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6126477"/>
    <w:multiLevelType w:val="hybridMultilevel"/>
    <w:tmpl w:val="E59A0B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8E79A2"/>
    <w:multiLevelType w:val="hybridMultilevel"/>
    <w:tmpl w:val="1E32E26A"/>
    <w:lvl w:ilvl="0" w:tplc="7B3C4F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C66F474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066861E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AC3E3624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71C8A068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2FFAECAC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1EC2774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D688EEE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D1007ABE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6ED42AA"/>
    <w:multiLevelType w:val="hybridMultilevel"/>
    <w:tmpl w:val="8D1019B6"/>
    <w:lvl w:ilvl="0" w:tplc="C08C5EE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E5865F8">
      <w:start w:val="2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3558E11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BB8BAFC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0F5C7CD0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A3767D26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1F4D328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3808E3CA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DE68FF2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E321205"/>
    <w:multiLevelType w:val="hybridMultilevel"/>
    <w:tmpl w:val="FD5E8C4E"/>
    <w:lvl w:ilvl="0" w:tplc="2646CC6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C44E2DC">
      <w:start w:val="6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BC1861D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38EB278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70E7C22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CD8A46C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4DCA962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8F8D5BA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32C8F52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0E63D8F"/>
    <w:multiLevelType w:val="multilevel"/>
    <w:tmpl w:val="C5307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16731EA"/>
    <w:multiLevelType w:val="multilevel"/>
    <w:tmpl w:val="4114F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26D79E9"/>
    <w:multiLevelType w:val="multilevel"/>
    <w:tmpl w:val="58AA0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A96D63"/>
    <w:multiLevelType w:val="hybridMultilevel"/>
    <w:tmpl w:val="7B7E2264"/>
    <w:lvl w:ilvl="0" w:tplc="A54490F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4768284">
      <w:start w:val="6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EE427FE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06C470C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1BECA21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40CAD3F2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A6C6EB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7FC582E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B5067FC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165810"/>
    <w:multiLevelType w:val="multilevel"/>
    <w:tmpl w:val="2EBC4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20512E"/>
    <w:multiLevelType w:val="multilevel"/>
    <w:tmpl w:val="3B14C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55C5711"/>
    <w:multiLevelType w:val="hybridMultilevel"/>
    <w:tmpl w:val="FF34331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8392835"/>
    <w:multiLevelType w:val="hybridMultilevel"/>
    <w:tmpl w:val="45BE1B84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38E5654"/>
    <w:multiLevelType w:val="hybridMultilevel"/>
    <w:tmpl w:val="1FDA520C"/>
    <w:lvl w:ilvl="0" w:tplc="EE18959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8F52CA44">
      <w:start w:val="7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3EE99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0968275C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784C6578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45AA073E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806332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E52DF8E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DEEA72F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47E6588"/>
    <w:multiLevelType w:val="hybridMultilevel"/>
    <w:tmpl w:val="BAAAA9BC"/>
    <w:lvl w:ilvl="0" w:tplc="08CCEE3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D14C81C">
      <w:start w:val="1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FFE1414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9888796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098EF8D0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4C072CE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7587314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E30E7C0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84EE9AA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6B724FD"/>
    <w:multiLevelType w:val="hybridMultilevel"/>
    <w:tmpl w:val="884EB25A"/>
    <w:lvl w:ilvl="0" w:tplc="C8F6027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241E0266">
      <w:start w:val="7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3DA42606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1DFCD46A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A260B86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19E2EA0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884263A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D80343E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AB00ACE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7ED07F1"/>
    <w:multiLevelType w:val="hybridMultilevel"/>
    <w:tmpl w:val="45FAD30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FC2FEC"/>
    <w:multiLevelType w:val="multilevel"/>
    <w:tmpl w:val="6644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9797ACB"/>
    <w:multiLevelType w:val="hybridMultilevel"/>
    <w:tmpl w:val="0C429EB0"/>
    <w:lvl w:ilvl="0" w:tplc="40FA2D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1ECC842">
      <w:start w:val="4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02A68E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62E0D7A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643E2B96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C16214A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78609E4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B0498AC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468D40A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C047FF1"/>
    <w:multiLevelType w:val="multilevel"/>
    <w:tmpl w:val="26EC9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5072784"/>
    <w:multiLevelType w:val="multilevel"/>
    <w:tmpl w:val="56DE0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6565B55"/>
    <w:multiLevelType w:val="hybridMultilevel"/>
    <w:tmpl w:val="4CDAD364"/>
    <w:lvl w:ilvl="0" w:tplc="04070003">
      <w:start w:val="1"/>
      <w:numFmt w:val="bullet"/>
      <w:lvlText w:val="o"/>
      <w:lvlJc w:val="left"/>
      <w:pPr>
        <w:ind w:left="744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29" w15:restartNumberingAfterBreak="0">
    <w:nsid w:val="58836FCE"/>
    <w:multiLevelType w:val="hybridMultilevel"/>
    <w:tmpl w:val="F9781C74"/>
    <w:lvl w:ilvl="0" w:tplc="073273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8CED5B8">
      <w:start w:val="9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5644C10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780DA54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E769B9E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A124C38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30654E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6AA45BE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DCC7A32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8CD0852"/>
    <w:multiLevelType w:val="multilevel"/>
    <w:tmpl w:val="A364C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1EC597E"/>
    <w:multiLevelType w:val="hybridMultilevel"/>
    <w:tmpl w:val="147C5BF6"/>
    <w:lvl w:ilvl="0" w:tplc="04070003">
      <w:start w:val="1"/>
      <w:numFmt w:val="bullet"/>
      <w:lvlText w:val="o"/>
      <w:lvlJc w:val="left"/>
      <w:pPr>
        <w:ind w:left="384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10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2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4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6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8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70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2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44" w:hanging="360"/>
      </w:pPr>
      <w:rPr>
        <w:rFonts w:ascii="Wingdings" w:hAnsi="Wingdings" w:hint="default"/>
      </w:rPr>
    </w:lvl>
  </w:abstractNum>
  <w:abstractNum w:abstractNumId="32" w15:restartNumberingAfterBreak="0">
    <w:nsid w:val="6232710B"/>
    <w:multiLevelType w:val="multilevel"/>
    <w:tmpl w:val="935237C4"/>
    <w:lvl w:ilvl="0">
      <w:start w:val="1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0" w:firstLine="0"/>
      </w:pPr>
      <w:rPr>
        <w:rFonts w:hint="default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B3C2206"/>
    <w:multiLevelType w:val="hybridMultilevel"/>
    <w:tmpl w:val="6CAECA9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2D58DF"/>
    <w:multiLevelType w:val="hybridMultilevel"/>
    <w:tmpl w:val="54825EA4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CCD3CD6"/>
    <w:multiLevelType w:val="hybridMultilevel"/>
    <w:tmpl w:val="1DFE049A"/>
    <w:lvl w:ilvl="0" w:tplc="04070003">
      <w:start w:val="1"/>
      <w:numFmt w:val="bullet"/>
      <w:lvlText w:val="o"/>
      <w:lvlJc w:val="left"/>
      <w:pPr>
        <w:ind w:left="744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36" w15:restartNumberingAfterBreak="0">
    <w:nsid w:val="6D005B79"/>
    <w:multiLevelType w:val="multilevel"/>
    <w:tmpl w:val="0394B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E0B7971"/>
    <w:multiLevelType w:val="hybridMultilevel"/>
    <w:tmpl w:val="6D98EBD8"/>
    <w:lvl w:ilvl="0" w:tplc="75D4C5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95C8662">
      <w:start w:val="10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672B5EC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2F85FA4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7123D7E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2F6DD30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121AEBA2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69278CE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D4F0803C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04318DF"/>
    <w:multiLevelType w:val="hybridMultilevel"/>
    <w:tmpl w:val="C876F2C0"/>
    <w:lvl w:ilvl="0" w:tplc="3C002A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9CE9434">
      <w:start w:val="9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FA50674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41C28F0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F19EEB42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D6529078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E820332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0BBEB838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E53CD53E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6237D69"/>
    <w:multiLevelType w:val="hybridMultilevel"/>
    <w:tmpl w:val="D892F762"/>
    <w:lvl w:ilvl="0" w:tplc="36FCD3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316DD4C">
      <w:start w:val="1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3D78833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FB2E488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F7DC7972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58C87BA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7464C8C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071C31FA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63C25EE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DA452E4"/>
    <w:multiLevelType w:val="hybridMultilevel"/>
    <w:tmpl w:val="89842596"/>
    <w:lvl w:ilvl="0" w:tplc="4F7247A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F6AA53A">
      <w:start w:val="5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438E299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ED9C0572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C42FB1A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77853F0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8CB20AEA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2972618C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D2B63946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70693839">
    <w:abstractNumId w:val="36"/>
  </w:num>
  <w:num w:numId="2" w16cid:durableId="1850831770">
    <w:abstractNumId w:val="33"/>
  </w:num>
  <w:num w:numId="3" w16cid:durableId="707753420">
    <w:abstractNumId w:val="27"/>
  </w:num>
  <w:num w:numId="4" w16cid:durableId="537355991">
    <w:abstractNumId w:val="3"/>
  </w:num>
  <w:num w:numId="5" w16cid:durableId="1161195823">
    <w:abstractNumId w:val="14"/>
  </w:num>
  <w:num w:numId="6" w16cid:durableId="1423186414">
    <w:abstractNumId w:val="26"/>
  </w:num>
  <w:num w:numId="7" w16cid:durableId="1005858378">
    <w:abstractNumId w:val="30"/>
  </w:num>
  <w:num w:numId="8" w16cid:durableId="882717039">
    <w:abstractNumId w:val="16"/>
  </w:num>
  <w:num w:numId="9" w16cid:durableId="1876845506">
    <w:abstractNumId w:val="34"/>
  </w:num>
  <w:num w:numId="10" w16cid:durableId="800419381">
    <w:abstractNumId w:val="31"/>
  </w:num>
  <w:num w:numId="11" w16cid:durableId="1043484691">
    <w:abstractNumId w:val="0"/>
  </w:num>
  <w:num w:numId="12" w16cid:durableId="159665248">
    <w:abstractNumId w:val="35"/>
  </w:num>
  <w:num w:numId="13" w16cid:durableId="1069426918">
    <w:abstractNumId w:val="28"/>
  </w:num>
  <w:num w:numId="14" w16cid:durableId="1322805986">
    <w:abstractNumId w:val="17"/>
  </w:num>
  <w:num w:numId="15" w16cid:durableId="2061392135">
    <w:abstractNumId w:val="17"/>
  </w:num>
  <w:num w:numId="16" w16cid:durableId="2061392135">
    <w:abstractNumId w:val="17"/>
  </w:num>
  <w:num w:numId="17" w16cid:durableId="1167786507">
    <w:abstractNumId w:val="7"/>
  </w:num>
  <w:num w:numId="18" w16cid:durableId="185874067">
    <w:abstractNumId w:val="10"/>
  </w:num>
  <w:num w:numId="19" w16cid:durableId="1362393362">
    <w:abstractNumId w:val="9"/>
  </w:num>
  <w:num w:numId="20" w16cid:durableId="2063096496">
    <w:abstractNumId w:val="6"/>
  </w:num>
  <w:num w:numId="21" w16cid:durableId="1741830418">
    <w:abstractNumId w:val="25"/>
  </w:num>
  <w:num w:numId="22" w16cid:durableId="690255104">
    <w:abstractNumId w:val="1"/>
  </w:num>
  <w:num w:numId="23" w16cid:durableId="1146968546">
    <w:abstractNumId w:val="4"/>
  </w:num>
  <w:num w:numId="24" w16cid:durableId="1873958561">
    <w:abstractNumId w:val="40"/>
  </w:num>
  <w:num w:numId="25" w16cid:durableId="966551289">
    <w:abstractNumId w:val="15"/>
  </w:num>
  <w:num w:numId="26" w16cid:durableId="468281970">
    <w:abstractNumId w:val="11"/>
  </w:num>
  <w:num w:numId="27" w16cid:durableId="1518156815">
    <w:abstractNumId w:val="20"/>
  </w:num>
  <w:num w:numId="28" w16cid:durableId="2016377242">
    <w:abstractNumId w:val="20"/>
  </w:num>
  <w:num w:numId="29" w16cid:durableId="434982761">
    <w:abstractNumId w:val="22"/>
  </w:num>
  <w:num w:numId="30" w16cid:durableId="860438365">
    <w:abstractNumId w:val="29"/>
  </w:num>
  <w:num w:numId="31" w16cid:durableId="404957348">
    <w:abstractNumId w:val="38"/>
  </w:num>
  <w:num w:numId="32" w16cid:durableId="1418675482">
    <w:abstractNumId w:val="37"/>
  </w:num>
  <w:num w:numId="33" w16cid:durableId="1106076919">
    <w:abstractNumId w:val="5"/>
  </w:num>
  <w:num w:numId="34" w16cid:durableId="670521828">
    <w:abstractNumId w:val="21"/>
  </w:num>
  <w:num w:numId="35" w16cid:durableId="909004260">
    <w:abstractNumId w:val="39"/>
  </w:num>
  <w:num w:numId="36" w16cid:durableId="1757626791">
    <w:abstractNumId w:val="23"/>
  </w:num>
  <w:num w:numId="37" w16cid:durableId="1383942030">
    <w:abstractNumId w:val="32"/>
  </w:num>
  <w:num w:numId="38" w16cid:durableId="319894932">
    <w:abstractNumId w:val="2"/>
  </w:num>
  <w:num w:numId="39" w16cid:durableId="1035035250">
    <w:abstractNumId w:val="12"/>
  </w:num>
  <w:num w:numId="40" w16cid:durableId="737433648">
    <w:abstractNumId w:val="13"/>
  </w:num>
  <w:num w:numId="41" w16cid:durableId="1344437018">
    <w:abstractNumId w:val="24"/>
  </w:num>
  <w:num w:numId="42" w16cid:durableId="1789465971">
    <w:abstractNumId w:val="8"/>
  </w:num>
  <w:num w:numId="43" w16cid:durableId="2093551654">
    <w:abstractNumId w:val="19"/>
  </w:num>
  <w:num w:numId="44" w16cid:durableId="130400107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2NzW1MLc0MTY2sDRV0lEKTi0uzszPAykwtKgFABS9XH0tAAAA"/>
  </w:docVars>
  <w:rsids>
    <w:rsidRoot w:val="002C2019"/>
    <w:rsid w:val="0000549B"/>
    <w:rsid w:val="00011A75"/>
    <w:rsid w:val="00015B39"/>
    <w:rsid w:val="00023038"/>
    <w:rsid w:val="00042491"/>
    <w:rsid w:val="00076A23"/>
    <w:rsid w:val="000B2785"/>
    <w:rsid w:val="000C54BA"/>
    <w:rsid w:val="000D7C85"/>
    <w:rsid w:val="000E2A71"/>
    <w:rsid w:val="000F07B3"/>
    <w:rsid w:val="0011096F"/>
    <w:rsid w:val="0011132B"/>
    <w:rsid w:val="0011658D"/>
    <w:rsid w:val="00121E8C"/>
    <w:rsid w:val="00127646"/>
    <w:rsid w:val="00127AF3"/>
    <w:rsid w:val="00137284"/>
    <w:rsid w:val="0014328B"/>
    <w:rsid w:val="001520E2"/>
    <w:rsid w:val="001529F8"/>
    <w:rsid w:val="00153912"/>
    <w:rsid w:val="00161332"/>
    <w:rsid w:val="001637FF"/>
    <w:rsid w:val="0016769C"/>
    <w:rsid w:val="00192451"/>
    <w:rsid w:val="001B1926"/>
    <w:rsid w:val="001C1FAE"/>
    <w:rsid w:val="001C43D7"/>
    <w:rsid w:val="001D0A66"/>
    <w:rsid w:val="001D54AE"/>
    <w:rsid w:val="001E4647"/>
    <w:rsid w:val="001E69D8"/>
    <w:rsid w:val="002009C0"/>
    <w:rsid w:val="00204D6C"/>
    <w:rsid w:val="00215B25"/>
    <w:rsid w:val="00226249"/>
    <w:rsid w:val="002331F1"/>
    <w:rsid w:val="0023471D"/>
    <w:rsid w:val="0023549D"/>
    <w:rsid w:val="00257FDE"/>
    <w:rsid w:val="0026153C"/>
    <w:rsid w:val="00275727"/>
    <w:rsid w:val="002901ED"/>
    <w:rsid w:val="002B0CA6"/>
    <w:rsid w:val="002B3245"/>
    <w:rsid w:val="002C2019"/>
    <w:rsid w:val="002D5AB0"/>
    <w:rsid w:val="00304767"/>
    <w:rsid w:val="0031354D"/>
    <w:rsid w:val="00336BE0"/>
    <w:rsid w:val="00357375"/>
    <w:rsid w:val="00372A86"/>
    <w:rsid w:val="00373460"/>
    <w:rsid w:val="00382B35"/>
    <w:rsid w:val="003922B1"/>
    <w:rsid w:val="0039497B"/>
    <w:rsid w:val="00394C74"/>
    <w:rsid w:val="003B0AFF"/>
    <w:rsid w:val="003B1329"/>
    <w:rsid w:val="003B31D0"/>
    <w:rsid w:val="003C308E"/>
    <w:rsid w:val="003C59EF"/>
    <w:rsid w:val="003D48AF"/>
    <w:rsid w:val="003D5856"/>
    <w:rsid w:val="003E31CE"/>
    <w:rsid w:val="003E7916"/>
    <w:rsid w:val="003E7B9D"/>
    <w:rsid w:val="00407F4F"/>
    <w:rsid w:val="00425823"/>
    <w:rsid w:val="00450025"/>
    <w:rsid w:val="004567BF"/>
    <w:rsid w:val="00470DDD"/>
    <w:rsid w:val="004857DF"/>
    <w:rsid w:val="00485E4E"/>
    <w:rsid w:val="0049364D"/>
    <w:rsid w:val="004A4C27"/>
    <w:rsid w:val="004A6DBE"/>
    <w:rsid w:val="004D54D6"/>
    <w:rsid w:val="004D7630"/>
    <w:rsid w:val="004F0212"/>
    <w:rsid w:val="004F6521"/>
    <w:rsid w:val="005046D0"/>
    <w:rsid w:val="0051279E"/>
    <w:rsid w:val="005239B1"/>
    <w:rsid w:val="00543BCB"/>
    <w:rsid w:val="00552A87"/>
    <w:rsid w:val="005573CA"/>
    <w:rsid w:val="00595095"/>
    <w:rsid w:val="00596CB6"/>
    <w:rsid w:val="005B0252"/>
    <w:rsid w:val="005B09C3"/>
    <w:rsid w:val="005C5CF2"/>
    <w:rsid w:val="005D62B8"/>
    <w:rsid w:val="005F3E27"/>
    <w:rsid w:val="005F4520"/>
    <w:rsid w:val="005F5B2D"/>
    <w:rsid w:val="005F7834"/>
    <w:rsid w:val="005F795E"/>
    <w:rsid w:val="00603F09"/>
    <w:rsid w:val="00607A95"/>
    <w:rsid w:val="00607C16"/>
    <w:rsid w:val="00612A08"/>
    <w:rsid w:val="00626E23"/>
    <w:rsid w:val="006275AE"/>
    <w:rsid w:val="00631BBD"/>
    <w:rsid w:val="00645D54"/>
    <w:rsid w:val="00676E4E"/>
    <w:rsid w:val="00686316"/>
    <w:rsid w:val="006941E0"/>
    <w:rsid w:val="006A4CAC"/>
    <w:rsid w:val="006A575F"/>
    <w:rsid w:val="006B6289"/>
    <w:rsid w:val="006B7C30"/>
    <w:rsid w:val="007338F5"/>
    <w:rsid w:val="00742D6E"/>
    <w:rsid w:val="007440E7"/>
    <w:rsid w:val="00762A92"/>
    <w:rsid w:val="00774BCE"/>
    <w:rsid w:val="007837B0"/>
    <w:rsid w:val="00794E6A"/>
    <w:rsid w:val="007A3F6E"/>
    <w:rsid w:val="007B78C4"/>
    <w:rsid w:val="007C0C85"/>
    <w:rsid w:val="007D4FF0"/>
    <w:rsid w:val="007F48E4"/>
    <w:rsid w:val="008103B4"/>
    <w:rsid w:val="00826469"/>
    <w:rsid w:val="00831B57"/>
    <w:rsid w:val="00852877"/>
    <w:rsid w:val="0086010B"/>
    <w:rsid w:val="008A7494"/>
    <w:rsid w:val="008C2760"/>
    <w:rsid w:val="008E7991"/>
    <w:rsid w:val="008F5A10"/>
    <w:rsid w:val="008F7163"/>
    <w:rsid w:val="00932C1A"/>
    <w:rsid w:val="00936B62"/>
    <w:rsid w:val="00946F95"/>
    <w:rsid w:val="00964B4A"/>
    <w:rsid w:val="009777EB"/>
    <w:rsid w:val="0098177E"/>
    <w:rsid w:val="009848D5"/>
    <w:rsid w:val="00993EFE"/>
    <w:rsid w:val="009974DF"/>
    <w:rsid w:val="009A1308"/>
    <w:rsid w:val="009B3150"/>
    <w:rsid w:val="009E0D23"/>
    <w:rsid w:val="009F4EFC"/>
    <w:rsid w:val="00A27AC7"/>
    <w:rsid w:val="00A34B28"/>
    <w:rsid w:val="00A36134"/>
    <w:rsid w:val="00A87636"/>
    <w:rsid w:val="00AB1EAA"/>
    <w:rsid w:val="00AB2103"/>
    <w:rsid w:val="00AB36D7"/>
    <w:rsid w:val="00AD5EDC"/>
    <w:rsid w:val="00AE0A43"/>
    <w:rsid w:val="00AE1E7E"/>
    <w:rsid w:val="00AE650C"/>
    <w:rsid w:val="00AF4864"/>
    <w:rsid w:val="00B02B41"/>
    <w:rsid w:val="00B1747B"/>
    <w:rsid w:val="00B42C56"/>
    <w:rsid w:val="00B57B6B"/>
    <w:rsid w:val="00B713AA"/>
    <w:rsid w:val="00B74FF7"/>
    <w:rsid w:val="00B80FC0"/>
    <w:rsid w:val="00B854DE"/>
    <w:rsid w:val="00BA6B0B"/>
    <w:rsid w:val="00BB47AF"/>
    <w:rsid w:val="00BC4F2C"/>
    <w:rsid w:val="00BE7333"/>
    <w:rsid w:val="00BF048C"/>
    <w:rsid w:val="00BF3450"/>
    <w:rsid w:val="00BF64D7"/>
    <w:rsid w:val="00C04F3E"/>
    <w:rsid w:val="00C2609E"/>
    <w:rsid w:val="00C27D36"/>
    <w:rsid w:val="00C36677"/>
    <w:rsid w:val="00C711D4"/>
    <w:rsid w:val="00C769F4"/>
    <w:rsid w:val="00C81FB9"/>
    <w:rsid w:val="00C85E21"/>
    <w:rsid w:val="00C8716B"/>
    <w:rsid w:val="00CA5E25"/>
    <w:rsid w:val="00CA6D6C"/>
    <w:rsid w:val="00CA7E48"/>
    <w:rsid w:val="00CC1981"/>
    <w:rsid w:val="00CC747D"/>
    <w:rsid w:val="00CD6338"/>
    <w:rsid w:val="00CD7E3F"/>
    <w:rsid w:val="00CE30DD"/>
    <w:rsid w:val="00CE4E52"/>
    <w:rsid w:val="00CF1F8E"/>
    <w:rsid w:val="00CF3B7B"/>
    <w:rsid w:val="00D00176"/>
    <w:rsid w:val="00D0075D"/>
    <w:rsid w:val="00D01F07"/>
    <w:rsid w:val="00D20E98"/>
    <w:rsid w:val="00D21D43"/>
    <w:rsid w:val="00D34933"/>
    <w:rsid w:val="00D52F12"/>
    <w:rsid w:val="00D5768D"/>
    <w:rsid w:val="00D81372"/>
    <w:rsid w:val="00DA22DE"/>
    <w:rsid w:val="00DB194A"/>
    <w:rsid w:val="00DC6720"/>
    <w:rsid w:val="00DD1630"/>
    <w:rsid w:val="00DD2237"/>
    <w:rsid w:val="00E11CD4"/>
    <w:rsid w:val="00E13859"/>
    <w:rsid w:val="00E2375F"/>
    <w:rsid w:val="00E4501B"/>
    <w:rsid w:val="00E52DA0"/>
    <w:rsid w:val="00E5465D"/>
    <w:rsid w:val="00E54F6E"/>
    <w:rsid w:val="00E76E3F"/>
    <w:rsid w:val="00EC06F9"/>
    <w:rsid w:val="00ED4113"/>
    <w:rsid w:val="00EE0B20"/>
    <w:rsid w:val="00EF2822"/>
    <w:rsid w:val="00EF3615"/>
    <w:rsid w:val="00EF4E4B"/>
    <w:rsid w:val="00EF5284"/>
    <w:rsid w:val="00F15773"/>
    <w:rsid w:val="00F234B1"/>
    <w:rsid w:val="00F414EE"/>
    <w:rsid w:val="00F479B7"/>
    <w:rsid w:val="00F6696C"/>
    <w:rsid w:val="00F71C6C"/>
    <w:rsid w:val="00F80A4B"/>
    <w:rsid w:val="00F8117A"/>
    <w:rsid w:val="00F81454"/>
    <w:rsid w:val="00FA6A59"/>
    <w:rsid w:val="00FB3A9E"/>
    <w:rsid w:val="00FD107F"/>
    <w:rsid w:val="00FD5DFF"/>
    <w:rsid w:val="00FE10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3C0FEE"/>
  <w15:chartTrackingRefBased/>
  <w15:docId w15:val="{210D2CE9-37CF-4780-9B4C-167F63F50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C85"/>
  </w:style>
  <w:style w:type="paragraph" w:styleId="Heading1">
    <w:name w:val="heading 1"/>
    <w:basedOn w:val="Normal"/>
    <w:next w:val="Normal"/>
    <w:link w:val="Heading1Char"/>
    <w:uiPriority w:val="9"/>
    <w:qFormat/>
    <w:rsid w:val="009974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2C201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paragraph" w:styleId="Heading3">
    <w:name w:val="heading 3"/>
    <w:basedOn w:val="Normal"/>
    <w:link w:val="Heading3Char"/>
    <w:uiPriority w:val="9"/>
    <w:qFormat/>
    <w:rsid w:val="002C201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C2019"/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customStyle="1" w:styleId="Heading3Char">
    <w:name w:val="Heading 3 Char"/>
    <w:basedOn w:val="DefaultParagraphFont"/>
    <w:link w:val="Heading3"/>
    <w:uiPriority w:val="9"/>
    <w:rsid w:val="002C2019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NormalWeb">
    <w:name w:val="Normal (Web)"/>
    <w:basedOn w:val="Normal"/>
    <w:uiPriority w:val="99"/>
    <w:unhideWhenUsed/>
    <w:rsid w:val="002C20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ListParagraph">
    <w:name w:val="List Paragraph"/>
    <w:basedOn w:val="Normal"/>
    <w:uiPriority w:val="34"/>
    <w:qFormat/>
    <w:rsid w:val="002C20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57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75F"/>
  </w:style>
  <w:style w:type="paragraph" w:styleId="Footer">
    <w:name w:val="footer"/>
    <w:basedOn w:val="Normal"/>
    <w:link w:val="FooterChar"/>
    <w:uiPriority w:val="99"/>
    <w:unhideWhenUsed/>
    <w:rsid w:val="006A57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75F"/>
  </w:style>
  <w:style w:type="character" w:styleId="Strong">
    <w:name w:val="Strong"/>
    <w:basedOn w:val="DefaultParagraphFont"/>
    <w:uiPriority w:val="22"/>
    <w:qFormat/>
    <w:rsid w:val="00CA5E25"/>
    <w:rPr>
      <w:b/>
      <w:bCs/>
    </w:rPr>
  </w:style>
  <w:style w:type="character" w:customStyle="1" w:styleId="reference-text">
    <w:name w:val="reference-text"/>
    <w:basedOn w:val="DefaultParagraphFont"/>
    <w:rsid w:val="00CA5E25"/>
  </w:style>
  <w:style w:type="character" w:styleId="HTMLCite">
    <w:name w:val="HTML Cite"/>
    <w:basedOn w:val="DefaultParagraphFont"/>
    <w:uiPriority w:val="99"/>
    <w:semiHidden/>
    <w:unhideWhenUsed/>
    <w:rsid w:val="00CA5E25"/>
    <w:rPr>
      <w:i/>
      <w:iCs/>
    </w:rPr>
  </w:style>
  <w:style w:type="character" w:styleId="Hyperlink">
    <w:name w:val="Hyperlink"/>
    <w:basedOn w:val="DefaultParagraphFont"/>
    <w:uiPriority w:val="99"/>
    <w:unhideWhenUsed/>
    <w:rsid w:val="00CA5E2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276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974D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-s-7-1">
    <w:name w:val="f-s-7-1"/>
    <w:basedOn w:val="DefaultParagraphFont"/>
    <w:rsid w:val="009974DF"/>
  </w:style>
  <w:style w:type="character" w:styleId="Emphasis">
    <w:name w:val="Emphasis"/>
    <w:basedOn w:val="DefaultParagraphFont"/>
    <w:uiPriority w:val="20"/>
    <w:qFormat/>
    <w:rsid w:val="002B0CA6"/>
    <w:rPr>
      <w:i/>
      <w:iCs/>
    </w:rPr>
  </w:style>
  <w:style w:type="character" w:customStyle="1" w:styleId="fontstyle01">
    <w:name w:val="fontstyle01"/>
    <w:basedOn w:val="DefaultParagraphFont"/>
    <w:rsid w:val="003E31CE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E546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11">
    <w:name w:val="fontstyle11"/>
    <w:basedOn w:val="DefaultParagraphFont"/>
    <w:rsid w:val="00E5465D"/>
    <w:rPr>
      <w:rFonts w:ascii="Arial" w:hAnsi="Arial" w:cs="Arial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E5465D"/>
    <w:rPr>
      <w:rFonts w:ascii="Arial" w:hAnsi="Arial" w:cs="Arial" w:hint="default"/>
      <w:b w:val="0"/>
      <w:bCs w:val="0"/>
      <w:i/>
      <w:iCs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E5465D"/>
    <w:rPr>
      <w:rFonts w:ascii="Arial" w:hAnsi="Arial" w:cs="Arial" w:hint="default"/>
      <w:b w:val="0"/>
      <w:bCs w:val="0"/>
      <w:i/>
      <w:iCs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5D62B8"/>
    <w:rPr>
      <w:rFonts w:ascii="Arial" w:hAnsi="Arial" w:cs="Arial" w:hint="default"/>
      <w:b w:val="0"/>
      <w:bCs w:val="0"/>
      <w:i/>
      <w:iCs/>
      <w:color w:val="000000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7837B0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18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2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86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30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38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7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5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73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21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7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7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60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8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9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1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2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7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2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755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0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41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58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4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3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4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0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13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CD20AB-46ED-4369-BCA2-31660B8E2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9</Words>
  <Characters>940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ina Ahrens</dc:creator>
  <cp:keywords/>
  <dc:description/>
  <cp:lastModifiedBy>Carina Ahrens</cp:lastModifiedBy>
  <cp:revision>3</cp:revision>
  <cp:lastPrinted>2024-11-13T19:10:00Z</cp:lastPrinted>
  <dcterms:created xsi:type="dcterms:W3CDTF">2024-11-22T01:45:00Z</dcterms:created>
  <dcterms:modified xsi:type="dcterms:W3CDTF">2024-11-22T01:46:00Z</dcterms:modified>
</cp:coreProperties>
</file>